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AF3C75" w14:textId="14391377" w:rsidR="005E1299" w:rsidRDefault="00100984">
      <w:pPr>
        <w:pStyle w:val="Title"/>
      </w:pPr>
      <w:r>
        <w:t xml:space="preserve">Feedback for </w:t>
      </w:r>
      <w:r w:rsidR="008D4DF7">
        <w:t xml:space="preserve">Project 11: </w:t>
      </w:r>
      <w:r w:rsidR="00F77B31">
        <w:t>Attributes of the Top 250 Beers</w:t>
      </w:r>
    </w:p>
    <w:p w14:paraId="51AF0E6C" w14:textId="77777777" w:rsidR="005E1299" w:rsidRDefault="00100984">
      <w:pPr>
        <w:pStyle w:val="Heading2"/>
      </w:pPr>
      <w:bookmarkStart w:id="0" w:name="instructions"/>
      <w:r>
        <w:t>Instructions</w:t>
      </w:r>
    </w:p>
    <w:p w14:paraId="43C92EBC" w14:textId="77777777" w:rsidR="005E1299" w:rsidRDefault="00100984">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1812B28C" w14:textId="77777777" w:rsidR="005E1299" w:rsidRDefault="0010098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20586CF1" w14:textId="77777777" w:rsidR="005E1299" w:rsidRDefault="00100984">
      <w:pPr>
        <w:pStyle w:val="Heading2"/>
      </w:pPr>
      <w:bookmarkStart w:id="1" w:name="feedback-below"/>
      <w:bookmarkEnd w:id="0"/>
      <w:r>
        <w:t>Feedback Below</w:t>
      </w:r>
    </w:p>
    <w:p w14:paraId="7B582959" w14:textId="77777777" w:rsidR="005E1299" w:rsidRDefault="00100984">
      <w:pPr>
        <w:pStyle w:val="FirstParagraph"/>
      </w:pPr>
      <w:r>
        <w:rPr>
          <w:b/>
        </w:rPr>
        <w:t>What is their topic on?</w:t>
      </w:r>
    </w:p>
    <w:p w14:paraId="00372655" w14:textId="1D9F4F83" w:rsidR="005E1299" w:rsidRPr="00D14462" w:rsidRDefault="00100984">
      <w:pPr>
        <w:pStyle w:val="Compact"/>
        <w:numPr>
          <w:ilvl w:val="0"/>
          <w:numId w:val="2"/>
        </w:numPr>
      </w:pPr>
      <w:r>
        <w:rPr>
          <w:i/>
        </w:rPr>
        <w:t>Is the title consistent with the topic?</w:t>
      </w:r>
    </w:p>
    <w:p w14:paraId="03BA22D2" w14:textId="00037794" w:rsidR="00D14462" w:rsidRDefault="00D14462" w:rsidP="00D14462">
      <w:pPr>
        <w:pStyle w:val="Compact"/>
        <w:numPr>
          <w:ilvl w:val="1"/>
          <w:numId w:val="2"/>
        </w:numPr>
      </w:pPr>
      <w:r>
        <w:rPr>
          <w:i/>
        </w:rPr>
        <w:t>Yes, I believe that they stayed consistent throughout the presentation.</w:t>
      </w:r>
    </w:p>
    <w:p w14:paraId="5EC64D0A" w14:textId="200F1F9E" w:rsidR="005E1299" w:rsidRPr="00D14462" w:rsidRDefault="00100984">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7F3CA260" w14:textId="4718A429" w:rsidR="00D14462" w:rsidRDefault="00D14462" w:rsidP="00D14462">
      <w:pPr>
        <w:pStyle w:val="Compact"/>
        <w:numPr>
          <w:ilvl w:val="1"/>
          <w:numId w:val="2"/>
        </w:numPr>
      </w:pPr>
      <w:proofErr w:type="gramStart"/>
      <w:r>
        <w:rPr>
          <w:i/>
        </w:rPr>
        <w:t>Yes</w:t>
      </w:r>
      <w:proofErr w:type="gramEnd"/>
      <w:r>
        <w:rPr>
          <w:i/>
        </w:rPr>
        <w:t xml:space="preserve"> it does.</w:t>
      </w:r>
    </w:p>
    <w:p w14:paraId="78866162" w14:textId="77777777" w:rsidR="005E1299" w:rsidRDefault="00100984">
      <w:pPr>
        <w:pStyle w:val="FirstParagraph"/>
      </w:pPr>
      <w:r>
        <w:rPr>
          <w:b/>
        </w:rPr>
        <w:t>Are the objectives of the project clearly identifiable?</w:t>
      </w:r>
    </w:p>
    <w:p w14:paraId="5652D247" w14:textId="7D33C6DD" w:rsidR="005E1299" w:rsidRPr="00D27958" w:rsidRDefault="00100984">
      <w:pPr>
        <w:pStyle w:val="Compact"/>
        <w:numPr>
          <w:ilvl w:val="0"/>
          <w:numId w:val="3"/>
        </w:numPr>
      </w:pPr>
      <w:r>
        <w:rPr>
          <w:i/>
        </w:rPr>
        <w:t>What are they wanting to study?</w:t>
      </w:r>
    </w:p>
    <w:p w14:paraId="4660FBDA" w14:textId="0E44A097" w:rsidR="00D27958" w:rsidRPr="00D27958" w:rsidRDefault="00D27958" w:rsidP="00D27958">
      <w:pPr>
        <w:pStyle w:val="Compact"/>
        <w:numPr>
          <w:ilvl w:val="1"/>
          <w:numId w:val="3"/>
        </w:numPr>
      </w:pPr>
      <w:r>
        <w:rPr>
          <w:i/>
        </w:rPr>
        <w:t>Creating a dataset for 250 Top Rated Beers</w:t>
      </w:r>
      <w:r>
        <w:rPr>
          <w:i/>
        </w:rPr>
        <w:tab/>
      </w:r>
    </w:p>
    <w:p w14:paraId="79D16FE8" w14:textId="11AAA8AF" w:rsidR="00D27958" w:rsidRPr="00D27958" w:rsidRDefault="00D27958" w:rsidP="00D27958">
      <w:pPr>
        <w:pStyle w:val="Compact"/>
        <w:numPr>
          <w:ilvl w:val="2"/>
          <w:numId w:val="3"/>
        </w:numPr>
      </w:pPr>
      <w:r>
        <w:rPr>
          <w:i/>
        </w:rPr>
        <w:t>Answers questions like:</w:t>
      </w:r>
    </w:p>
    <w:p w14:paraId="5B15F1D4" w14:textId="08F9E837" w:rsidR="00D27958" w:rsidRDefault="00D27958" w:rsidP="00D27958">
      <w:pPr>
        <w:pStyle w:val="Compact"/>
        <w:numPr>
          <w:ilvl w:val="3"/>
          <w:numId w:val="3"/>
        </w:numPr>
      </w:pPr>
      <w:r>
        <w:rPr>
          <w:i/>
        </w:rPr>
        <w:t xml:space="preserve">Are the top beers seasonal? Are they from any specific regions? </w:t>
      </w:r>
      <w:proofErr w:type="gramStart"/>
      <w:r>
        <w:rPr>
          <w:i/>
        </w:rPr>
        <w:t>etc..</w:t>
      </w:r>
      <w:proofErr w:type="gramEnd"/>
    </w:p>
    <w:p w14:paraId="4259DA5D" w14:textId="764E43B8" w:rsidR="005E1299" w:rsidRPr="00D27958" w:rsidRDefault="00100984">
      <w:pPr>
        <w:pStyle w:val="Compact"/>
        <w:numPr>
          <w:ilvl w:val="0"/>
          <w:numId w:val="3"/>
        </w:numPr>
      </w:pPr>
      <w:r>
        <w:rPr>
          <w:i/>
        </w:rPr>
        <w:t>What is the motivation of this project?</w:t>
      </w:r>
    </w:p>
    <w:p w14:paraId="3388DD76" w14:textId="6669C1AA" w:rsidR="00D27958" w:rsidRDefault="00D27958" w:rsidP="00D27958">
      <w:pPr>
        <w:pStyle w:val="Compact"/>
        <w:numPr>
          <w:ilvl w:val="1"/>
          <w:numId w:val="3"/>
        </w:numPr>
      </w:pPr>
      <w:r>
        <w:rPr>
          <w:i/>
        </w:rPr>
        <w:t>To understand the dataset and create visualizations for it.</w:t>
      </w:r>
    </w:p>
    <w:p w14:paraId="0C1B0332" w14:textId="02377878" w:rsidR="005E1299" w:rsidRPr="00D27958" w:rsidRDefault="00100984">
      <w:pPr>
        <w:pStyle w:val="Compact"/>
        <w:numPr>
          <w:ilvl w:val="0"/>
          <w:numId w:val="3"/>
        </w:numPr>
      </w:pPr>
      <w:r>
        <w:rPr>
          <w:i/>
        </w:rPr>
        <w:t>What does the presenter hope to accomplish with this project?</w:t>
      </w:r>
    </w:p>
    <w:p w14:paraId="251541AD" w14:textId="060DF740" w:rsidR="00D27958" w:rsidRDefault="00D27958" w:rsidP="00D27958">
      <w:pPr>
        <w:pStyle w:val="Compact"/>
        <w:numPr>
          <w:ilvl w:val="1"/>
          <w:numId w:val="3"/>
        </w:numPr>
      </w:pPr>
      <w:r>
        <w:rPr>
          <w:i/>
        </w:rPr>
        <w:t>To get practical experience in webscraping and create a dataset from a website.</w:t>
      </w:r>
    </w:p>
    <w:p w14:paraId="03564DBD" w14:textId="77777777" w:rsidR="005E1299" w:rsidRDefault="00100984">
      <w:pPr>
        <w:pStyle w:val="FirstParagraph"/>
      </w:pPr>
      <w:r>
        <w:rPr>
          <w:b/>
        </w:rPr>
        <w:t>What data are used?</w:t>
      </w:r>
    </w:p>
    <w:p w14:paraId="20F10475" w14:textId="60D30114" w:rsidR="005E1299" w:rsidRPr="00D27958" w:rsidRDefault="00100984">
      <w:pPr>
        <w:pStyle w:val="Compact"/>
        <w:numPr>
          <w:ilvl w:val="0"/>
          <w:numId w:val="4"/>
        </w:numPr>
      </w:pPr>
      <w:r>
        <w:rPr>
          <w:i/>
        </w:rPr>
        <w:t>What website(s</w:t>
      </w:r>
      <w:r>
        <w:rPr>
          <w:i/>
        </w:rPr>
        <w:t>) are scraped?</w:t>
      </w:r>
    </w:p>
    <w:p w14:paraId="19DD4A43" w14:textId="749B8F53" w:rsidR="00D27958" w:rsidRDefault="00D27958" w:rsidP="00D27958">
      <w:pPr>
        <w:pStyle w:val="Compact"/>
        <w:numPr>
          <w:ilvl w:val="1"/>
          <w:numId w:val="4"/>
        </w:numPr>
      </w:pPr>
      <w:r>
        <w:rPr>
          <w:i/>
        </w:rPr>
        <w:t>The Top 250 Beer Website</w:t>
      </w:r>
    </w:p>
    <w:p w14:paraId="5944CA34" w14:textId="0ED6557F" w:rsidR="005E1299" w:rsidRPr="00D27958" w:rsidRDefault="00100984">
      <w:pPr>
        <w:pStyle w:val="Compact"/>
        <w:numPr>
          <w:ilvl w:val="0"/>
          <w:numId w:val="4"/>
        </w:numPr>
      </w:pPr>
      <w:r>
        <w:rPr>
          <w:i/>
        </w:rPr>
        <w:t>Are other data brought in from outside sources?</w:t>
      </w:r>
    </w:p>
    <w:p w14:paraId="4F9AAF32" w14:textId="441475B1" w:rsidR="00D27958" w:rsidRDefault="00D27958" w:rsidP="00D27958">
      <w:pPr>
        <w:pStyle w:val="Compact"/>
        <w:numPr>
          <w:ilvl w:val="1"/>
          <w:numId w:val="4"/>
        </w:numPr>
      </w:pPr>
      <w:r>
        <w:rPr>
          <w:i/>
        </w:rPr>
        <w:t>No there isn’t</w:t>
      </w:r>
    </w:p>
    <w:p w14:paraId="287E85DB" w14:textId="44D93020" w:rsidR="00D27958" w:rsidRDefault="00100984" w:rsidP="00D27958">
      <w:pPr>
        <w:pStyle w:val="Compact"/>
        <w:numPr>
          <w:ilvl w:val="0"/>
          <w:numId w:val="4"/>
        </w:numPr>
      </w:pPr>
      <w:r>
        <w:rPr>
          <w:i/>
        </w:rPr>
        <w:lastRenderedPageBreak/>
        <w:t>If so, what are they and how do they add to the project?</w:t>
      </w:r>
    </w:p>
    <w:p w14:paraId="1A38CDAF" w14:textId="5B18105E" w:rsidR="005E1299" w:rsidRDefault="00100984">
      <w:pPr>
        <w:pStyle w:val="FirstParagraph"/>
        <w:rPr>
          <w:b/>
        </w:rPr>
      </w:pPr>
      <w:r>
        <w:rPr>
          <w:b/>
        </w:rPr>
        <w:t>What is your overall impression of the project?</w:t>
      </w:r>
    </w:p>
    <w:p w14:paraId="06F0E811" w14:textId="58C90B10" w:rsidR="00D27958" w:rsidRDefault="00D27958" w:rsidP="00D27958">
      <w:pPr>
        <w:pStyle w:val="BodyText"/>
        <w:numPr>
          <w:ilvl w:val="0"/>
          <w:numId w:val="5"/>
        </w:numPr>
      </w:pPr>
      <w:r>
        <w:t xml:space="preserve">I really liked the </w:t>
      </w:r>
      <w:r w:rsidR="00FC31B3">
        <w:t>project;</w:t>
      </w:r>
      <w:r>
        <w:t xml:space="preserve"> it was very consistent and showed off the code and explained the process and how they got their dataset. </w:t>
      </w:r>
    </w:p>
    <w:p w14:paraId="10376A79" w14:textId="70DCA7EF" w:rsidR="005E1299" w:rsidRDefault="00100984">
      <w:pPr>
        <w:pStyle w:val="BodyText"/>
        <w:rPr>
          <w:b/>
        </w:rPr>
      </w:pPr>
      <w:r>
        <w:rPr>
          <w:b/>
        </w:rPr>
        <w:t xml:space="preserve">Other encouragements/critiques you would like to provide to your colleague in order for </w:t>
      </w:r>
      <w:r>
        <w:rPr>
          <w:b/>
        </w:rPr>
        <w:t>them to have a more refined project.</w:t>
      </w:r>
    </w:p>
    <w:p w14:paraId="6B76252E" w14:textId="77777777" w:rsidR="00D27958" w:rsidRPr="00D27958" w:rsidRDefault="00D27958" w:rsidP="00D27958">
      <w:pPr>
        <w:pStyle w:val="BodyText"/>
        <w:numPr>
          <w:ilvl w:val="0"/>
          <w:numId w:val="5"/>
        </w:numPr>
      </w:pPr>
      <w:r>
        <w:t>It was really cool to see it done in R and it was done very programmatically.</w:t>
      </w:r>
    </w:p>
    <w:p w14:paraId="5C236206" w14:textId="5C35826A" w:rsidR="00D27958" w:rsidRDefault="00D27958" w:rsidP="00D27958">
      <w:pPr>
        <w:pStyle w:val="BodyText"/>
        <w:ind w:left="720"/>
        <w:rPr>
          <w:b/>
        </w:rPr>
      </w:pPr>
    </w:p>
    <w:bookmarkEnd w:id="1"/>
    <w:p w14:paraId="315FA0BC" w14:textId="11E70E28" w:rsidR="008D4DF7" w:rsidRDefault="008D4DF7">
      <w:pPr>
        <w:pStyle w:val="BodyText"/>
        <w:rPr>
          <w:b/>
        </w:rPr>
      </w:pPr>
    </w:p>
    <w:sectPr w:rsidR="008D4D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C5465" w14:textId="77777777" w:rsidR="00100984" w:rsidRDefault="00100984">
      <w:pPr>
        <w:spacing w:after="0"/>
      </w:pPr>
      <w:r>
        <w:separator/>
      </w:r>
    </w:p>
  </w:endnote>
  <w:endnote w:type="continuationSeparator" w:id="0">
    <w:p w14:paraId="3AE3D65E" w14:textId="77777777" w:rsidR="00100984" w:rsidRDefault="001009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A0A74" w14:textId="77777777" w:rsidR="00100984" w:rsidRDefault="00100984">
      <w:r>
        <w:separator/>
      </w:r>
    </w:p>
  </w:footnote>
  <w:footnote w:type="continuationSeparator" w:id="0">
    <w:p w14:paraId="1605AF86" w14:textId="77777777" w:rsidR="00100984" w:rsidRDefault="001009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47C6E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FC28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5226BEC"/>
    <w:multiLevelType w:val="hybridMultilevel"/>
    <w:tmpl w:val="71A44214"/>
    <w:lvl w:ilvl="0" w:tplc="D0F6F57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0984"/>
    <w:rsid w:val="004E29B3"/>
    <w:rsid w:val="00590D07"/>
    <w:rsid w:val="005E1299"/>
    <w:rsid w:val="00784D58"/>
    <w:rsid w:val="008D4DF7"/>
    <w:rsid w:val="008D6863"/>
    <w:rsid w:val="00AF6E5C"/>
    <w:rsid w:val="00B86B75"/>
    <w:rsid w:val="00BC48D5"/>
    <w:rsid w:val="00C36279"/>
    <w:rsid w:val="00D14462"/>
    <w:rsid w:val="00D27958"/>
    <w:rsid w:val="00E315A3"/>
    <w:rsid w:val="00F77B31"/>
    <w:rsid w:val="00FC31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3A3462"/>
  <w15:docId w15:val="{DBE616A2-E2D8-6042-8DBD-D0EDD675E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illian Keeton</dc:creator>
  <cp:keywords/>
  <cp:lastModifiedBy>Jillian Keeton</cp:lastModifiedBy>
  <cp:revision>6</cp:revision>
  <dcterms:created xsi:type="dcterms:W3CDTF">2021-03-21T15:48:00Z</dcterms:created>
  <dcterms:modified xsi:type="dcterms:W3CDTF">2021-03-21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